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08d50f6e4a1fb5dd8e54bf15fae144b25d75878"/>
    <w:p>
      <w:pPr>
        <w:pStyle w:val="Heading1"/>
      </w:pPr>
      <w:r>
        <w:t xml:space="preserve">Cover Letter for Orthodontist Position in Malaysia Kuala Lumpur</w:t>
      </w:r>
    </w:p>
    <w:p>
      <w:pPr>
        <w:pStyle w:val="FirstParagraph"/>
      </w:pPr>
      <w:r>
        <w:t xml:space="preserve">Dear [Hiring Manager's Name],</w:t>
      </w:r>
    </w:p>
    <w:p>
      <w:pPr>
        <w:pStyle w:val="BodyText"/>
      </w:pPr>
      <w:r>
        <w:t xml:space="preserve">I am writing to express my enthusiastic interest in the Orthodontist position at your esteemed clinic in Malaysia Kuala Lumpur. With a deep passion for orthodontic care and a commitment to delivering exceptional patient outcomes, I am eager to contribute my expertise to your practice while growing professionally within this dynamic and culturally vibrant city. My background in orthodontics, combined with my adaptability to diverse environments, aligns perfectly with the needs of your clinic and the unique healthcare landscape of Malaysia Kuala Lumpur.</w:t>
      </w:r>
    </w:p>
    <w:bookmarkStart w:id="20" w:name="professional-background-and-expertise"/>
    <w:p>
      <w:pPr>
        <w:pStyle w:val="Heading2"/>
      </w:pPr>
      <w:r>
        <w:t xml:space="preserve">Professional Background and Expertise</w:t>
      </w:r>
    </w:p>
    <w:p>
      <w:pPr>
        <w:pStyle w:val="FirstParagraph"/>
      </w:pPr>
      <w:r>
        <w:t xml:space="preserve">As a qualified Orthodontist with [X years] of experience in [previous location or institution], I have developed a strong foundation in diagnosing, preventing, and correcting dental and facial irregularities. My career has been driven by the belief that orthodontic treatment is not just about achieving an aesthetically pleasing smile but also about enhancing patients’ overall quality of life. In my previous role at [Previous Clinic/Hospital Name], I specialized in a wide range of orthodontic procedures, including traditional braces, clear aligners, and pediatric interceptive treatments. My work has consistently focused on personalized care, ensuring that each patient receives a treatment plan tailored to their unique needs and goals.</w:t>
      </w:r>
    </w:p>
    <w:p>
      <w:pPr>
        <w:pStyle w:val="BodyText"/>
      </w:pPr>
      <w:r>
        <w:t xml:space="preserve">One of the key strengths I bring to the table is my ability to combine technical precision with compassionate communication. In Malaysia Kuala Lumpur, where healthcare is increasingly diverse and patient-centric, this approach is invaluable. I understand that patients from different cultural backgrounds may have varying expectations and concerns about orthodontic treatment, and I am adept at addressing these with empathy and clarity. My experience working with multilingual teams in [previous location] has equipped me with the skills to bridge communication gaps, ensuring that patients feel heard and confident in their care.</w:t>
      </w:r>
    </w:p>
    <w:bookmarkEnd w:id="20"/>
    <w:bookmarkStart w:id="21" w:name="why-malaysia-kuala-lumpur"/>
    <w:p>
      <w:pPr>
        <w:pStyle w:val="Heading2"/>
      </w:pPr>
      <w:r>
        <w:t xml:space="preserve">Why Malaysia Kuala Lumpur?</w:t>
      </w:r>
    </w:p>
    <w:p>
      <w:pPr>
        <w:pStyle w:val="FirstParagraph"/>
      </w:pPr>
      <w:r>
        <w:t xml:space="preserve">Moving to Malaysia Kuala Lumpur represents an exciting opportunity for me to contribute my skills while immersing myself in a city renowned for its blend of modernity and tradition. As the capital of Malaysia, KL is a hub of innovation and cultural diversity, with a growing demand for high-quality dental services. I am particularly drawn to the city’s dynamic healthcare sector, where there is a strong emphasis on advancing patient care through technology and community engagement. The opportunity to work in such an environment aligns perfectly with my career aspirations as an Orthodontist.</w:t>
      </w:r>
    </w:p>
    <w:p>
      <w:pPr>
        <w:pStyle w:val="BodyText"/>
      </w:pPr>
      <w:r>
        <w:t xml:space="preserve">Moreover, KL’s multicultural population offers a unique challenge and reward for orthodontists. Patients range from local Malaysians to international expatriates, each with distinct preferences and requirements. This diversity has sharpened my ability to adapt treatment strategies while maintaining the highest standards of care. For instance, I have worked closely with patients from various ethnic backgrounds, ensuring that their orthodontic needs are met without compromising on cultural sensitivity or clinical excellence. I believe this experience will enable me to thrive in your clinic and contribute meaningfully to your patient base.</w:t>
      </w:r>
    </w:p>
    <w:bookmarkEnd w:id="21"/>
    <w:bookmarkStart w:id="22" w:name="X34ce849c89b12bc6928834ed699bb629a2ade5e"/>
    <w:p>
      <w:pPr>
        <w:pStyle w:val="Heading2"/>
      </w:pPr>
      <w:r>
        <w:t xml:space="preserve">Commitment to Continuous Learning and Innovation</w:t>
      </w:r>
    </w:p>
    <w:p>
      <w:pPr>
        <w:pStyle w:val="FirstParagraph"/>
      </w:pPr>
      <w:r>
        <w:t xml:space="preserve">As an Orthodontist, I am deeply committed to staying at the forefront of my field through continuous learning and professional development. I regularly attend seminars, workshops, and conferences focused on advancements in orthodontic technology, such as digital imaging, 3D treatment planning, and minimally invasive techniques. In Malaysia Kuala Lumpur, where the healthcare industry is rapidly evolving, this dedication to innovation is critical. I am particularly interested in exploring how cutting-edge tools like Invisalign and clear aligners can be integrated into your practice to provide more comfortable and discreet options for patients.</w:t>
      </w:r>
    </w:p>
    <w:p>
      <w:pPr>
        <w:pStyle w:val="BodyText"/>
      </w:pPr>
      <w:r>
        <w:t xml:space="preserve">Additionally, I have a strong interest in orthodontic research and its application in real-world settings. My work at [Previous Institution] involved collaborating with researchers to study the long-term effects of early orthodontic intervention in pediatric patients. This experience not only deepened my understanding of preventive care but also reinforced my belief that proactive treatment can significantly improve patient outcomes. I am eager to bring this research-driven mindset to your team and contribute to any initiatives aimed at advancing orthodontic practices in Malaysia Kuala Lumpur.</w:t>
      </w:r>
    </w:p>
    <w:bookmarkEnd w:id="22"/>
    <w:bookmarkStart w:id="23" w:name="personal-values-and-professional-ethics"/>
    <w:p>
      <w:pPr>
        <w:pStyle w:val="Heading2"/>
      </w:pPr>
      <w:r>
        <w:t xml:space="preserve">Personal Values and Professional Ethics</w:t>
      </w:r>
    </w:p>
    <w:p>
      <w:pPr>
        <w:pStyle w:val="FirstParagraph"/>
      </w:pPr>
      <w:r>
        <w:t xml:space="preserve">At the core of my work as an Orthodontist is a steadfast commitment to integrity, professionalism, and patient-centered care. I believe that building trust with patients is essential to their success and satisfaction. In Malaysia Kuala Lumpur, where healthcare providers are often judged by their ability to balance clinical expertise with genuine care, this principle is especially important. My approach involves taking the time to educate patients about their treatment options, addressing their concerns openly, and ensuring they feel empowered throughout their orthodontic journey.</w:t>
      </w:r>
    </w:p>
    <w:p>
      <w:pPr>
        <w:pStyle w:val="BodyText"/>
      </w:pPr>
      <w:r>
        <w:t xml:space="preserve">Furthermore, I am passionate about giving back to the community through dental outreach programs. In my previous role, I volunteered at free orthodontic clinics for underserved populations, providing essential care to those who might not otherwise have access. This experience has reinforced my belief that orthodontics is not just a profession but a responsibility to make a positive impact on individuals and communities alike. I am excited about the possibility of continuing this work in Malaysia Kuala Lumpur, where there is great potential for improving oral health outcomes across all demographics.</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make me a strong candidate for the Orthodontist position at your clinic in Malaysia Kuala Lumpur. I am eager to bring my expertise in orthodontic care, cultural adaptability, and passion for patient well-being to your team. The opportunity to contribute to a practice that values innovation, compassion, and excellence is truly compelling.</w:t>
      </w:r>
    </w:p>
    <w:p>
      <w:pPr>
        <w:pStyle w:val="BodyText"/>
      </w:pPr>
      <w:r>
        <w:t xml:space="preserve">Thank you for considering my application. I would welcome the chance to discuss how my background and vision align with the goals of your clinic. Please feel free to contact me at [Your Phone Number] or [Your Email Address] at your earliest convenience. I look forward to the possibility of working together in Malaysia Kuala Lumpu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Position in Malaysia Kuala Lumpur</dc:title>
  <dc:creator/>
  <cp:keywords/>
  <dcterms:created xsi:type="dcterms:W3CDTF">2026-07-24T03:57:57Z</dcterms:created>
  <dcterms:modified xsi:type="dcterms:W3CDTF">2026-07-24T03:57:57Z</dcterms:modified>
</cp:coreProperties>
</file>

<file path=docProps/custom.xml><?xml version="1.0" encoding="utf-8"?>
<Properties xmlns="http://schemas.openxmlformats.org/officeDocument/2006/custom-properties" xmlns:vt="http://schemas.openxmlformats.org/officeDocument/2006/docPropsVTypes"/>
</file>